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1799D9BC" w:rsidR="00823BAE" w:rsidRDefault="005B7EA3" w:rsidP="0014722C">
      <w:pPr>
        <w:jc w:val="both"/>
      </w:pPr>
      <w:r>
        <w:t>Nachdem die Datei erstellt wurde, erscheint S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7D16134D" w:rsidR="002470BE" w:rsidRP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Die Anleitung ist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w:t>
      </w:r>
      <w:r w:rsidR="007B6A52">
        <w:rPr>
          <w:rFonts w:ascii="Segoe UI" w:eastAsia="Times New Roman" w:hAnsi="Segoe UI" w:cs="Segoe UI"/>
          <w:sz w:val="21"/>
          <w:szCs w:val="21"/>
          <w:lang w:eastAsia="de-DE"/>
        </w:rPr>
        <w:t xml:space="preserve"> Beginnen Sie damit.</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 xml:space="preserve">Start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nach der Installation der Word App</w:t>
      </w:r>
      <w:r w:rsidR="002470BE" w:rsidRPr="002470BE">
        <w:rPr>
          <w:rFonts w:ascii="Segoe UI" w:eastAsia="Times New Roman" w:hAnsi="Segoe UI" w:cs="Segoe UI"/>
          <w:sz w:val="21"/>
          <w:szCs w:val="21"/>
          <w:lang w:eastAsia="de-DE"/>
        </w:rPr>
        <w:t xml:space="preserve"> bitte auch auf dem Smartphone aus Microsoft Teams</w:t>
      </w:r>
      <w:r w:rsidR="00511DF8">
        <w:t xml:space="preserve"> </w:t>
      </w:r>
      <w:r w:rsidR="00511DF8">
        <w:rPr>
          <w:b/>
          <w:bCs/>
          <w:noProof/>
        </w:rPr>
        <w:drawing>
          <wp:inline distT="0" distB="0" distL="0" distR="0" wp14:anchorId="0BFF2234" wp14:editId="1239F2E3">
            <wp:extent cx="115966" cy="108000"/>
            <wp:effectExtent l="0" t="0" r="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966" cy="108000"/>
                    </a:xfrm>
                    <a:prstGeom prst="rect">
                      <a:avLst/>
                    </a:prstGeom>
                    <a:noFill/>
                    <a:ln>
                      <a:noFill/>
                    </a:ln>
                  </pic:spPr>
                </pic:pic>
              </a:graphicData>
            </a:graphic>
          </wp:inline>
        </w:drawing>
      </w:r>
      <w:r w:rsidR="00511DF8">
        <w:t xml:space="preserve"> </w:t>
      </w:r>
      <w:r w:rsidR="002470BE" w:rsidRPr="002470BE">
        <w:rPr>
          <w:rFonts w:ascii="Segoe UI" w:eastAsia="Times New Roman" w:hAnsi="Segoe UI" w:cs="Segoe UI"/>
          <w:sz w:val="21"/>
          <w:szCs w:val="21"/>
          <w:lang w:eastAsia="de-DE"/>
        </w:rPr>
        <w:t>heraus und erstell</w:t>
      </w:r>
      <w:r w:rsidR="008869FE">
        <w:rPr>
          <w:rFonts w:ascii="Segoe UI" w:eastAsia="Times New Roman" w:hAnsi="Segoe UI" w:cs="Segoe UI"/>
          <w:sz w:val="21"/>
          <w:szCs w:val="21"/>
          <w:lang w:eastAsia="de-DE"/>
        </w:rPr>
        <w:t>en Sie</w:t>
      </w:r>
      <w:r w:rsidR="002470BE" w:rsidRPr="002470BE">
        <w:rPr>
          <w:rFonts w:ascii="Segoe UI" w:eastAsia="Times New Roman" w:hAnsi="Segoe UI" w:cs="Segoe UI"/>
          <w:sz w:val="21"/>
          <w:szCs w:val="21"/>
          <w:lang w:eastAsia="de-DE"/>
        </w:rPr>
        <w:t xml:space="preserve">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503883F" w14:textId="774BD159" w:rsidR="00166C23" w:rsidRDefault="00166C23" w:rsidP="00166C23"/>
    <w:p w14:paraId="1C7CDB92" w14:textId="77777777" w:rsidR="00DC6857" w:rsidRDefault="00DC6857" w:rsidP="00127D9C"/>
    <w:p w14:paraId="6A6BC3A4" w14:textId="77777777" w:rsidR="00824648" w:rsidRDefault="00824648" w:rsidP="008B4940">
      <w:pPr>
        <w:jc w:val="center"/>
        <w:rPr>
          <w:noProof/>
        </w:rPr>
      </w:pPr>
    </w:p>
    <w:p w14:paraId="2A266059" w14:textId="1936CA36" w:rsidR="00606703" w:rsidRDefault="00606703"/>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QUAJWTvEy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11DF8"/>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B6A52"/>
    <w:rsid w:val="007D08E2"/>
    <w:rsid w:val="007D216C"/>
    <w:rsid w:val="007F3A1D"/>
    <w:rsid w:val="007F3B49"/>
    <w:rsid w:val="00823BAE"/>
    <w:rsid w:val="00824648"/>
    <w:rsid w:val="008433C9"/>
    <w:rsid w:val="00845BFB"/>
    <w:rsid w:val="008522ED"/>
    <w:rsid w:val="00871119"/>
    <w:rsid w:val="00877674"/>
    <w:rsid w:val="008869FE"/>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06F52"/>
    <w:rsid w:val="00B11BF0"/>
    <w:rsid w:val="00B30281"/>
    <w:rsid w:val="00B55FD2"/>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D4010"/>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44D6E0-20D4-4CEC-AA1A-C4C124CD9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44</Words>
  <Characters>2804</Characters>
  <Application>Microsoft Office Word</Application>
  <DocSecurity>0</DocSecurity>
  <Lines>23</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35</cp:revision>
  <cp:lastPrinted>2020-05-10T11:04:00Z</cp:lastPrinted>
  <dcterms:created xsi:type="dcterms:W3CDTF">2020-05-09T08:38:00Z</dcterms:created>
  <dcterms:modified xsi:type="dcterms:W3CDTF">2020-05-10T11:06:00Z</dcterms:modified>
</cp:coreProperties>
</file>